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D5AD1" w14:textId="77777777" w:rsidR="001A3F05" w:rsidRDefault="001A3F05" w:rsidP="00514666">
      <w:pPr>
        <w:jc w:val="center"/>
        <w:rPr>
          <w:sz w:val="72"/>
          <w:szCs w:val="72"/>
        </w:rPr>
      </w:pPr>
    </w:p>
    <w:p w14:paraId="5B758FD3" w14:textId="6E891384" w:rsidR="008E52E1" w:rsidRDefault="00514666" w:rsidP="00514666">
      <w:pPr>
        <w:jc w:val="center"/>
        <w:rPr>
          <w:sz w:val="72"/>
          <w:szCs w:val="72"/>
        </w:rPr>
      </w:pPr>
      <w:r>
        <w:rPr>
          <w:sz w:val="72"/>
          <w:szCs w:val="72"/>
        </w:rPr>
        <w:t>ECEN</w:t>
      </w:r>
      <w:r w:rsidR="00BB4AC3">
        <w:rPr>
          <w:sz w:val="72"/>
          <w:szCs w:val="72"/>
        </w:rPr>
        <w:t>-</w:t>
      </w:r>
      <w:r w:rsidR="00642968">
        <w:rPr>
          <w:sz w:val="72"/>
          <w:szCs w:val="72"/>
        </w:rPr>
        <w:t>5833</w:t>
      </w:r>
    </w:p>
    <w:p w14:paraId="2EA543F7" w14:textId="77777777" w:rsidR="001A3F05" w:rsidRDefault="001A3F05" w:rsidP="00514666">
      <w:pPr>
        <w:jc w:val="center"/>
        <w:rPr>
          <w:sz w:val="72"/>
          <w:szCs w:val="72"/>
        </w:rPr>
      </w:pPr>
    </w:p>
    <w:p w14:paraId="7B4E9378" w14:textId="77777777" w:rsidR="00423DD2" w:rsidRDefault="00642968" w:rsidP="00514666">
      <w:pPr>
        <w:jc w:val="center"/>
        <w:rPr>
          <w:sz w:val="72"/>
          <w:szCs w:val="72"/>
        </w:rPr>
      </w:pPr>
      <w:r>
        <w:rPr>
          <w:sz w:val="72"/>
          <w:szCs w:val="72"/>
        </w:rPr>
        <w:t xml:space="preserve">Low Power </w:t>
      </w:r>
      <w:r w:rsidR="00423DD2">
        <w:rPr>
          <w:sz w:val="72"/>
          <w:szCs w:val="72"/>
        </w:rPr>
        <w:t>Embedded Design Techniques</w:t>
      </w:r>
    </w:p>
    <w:p w14:paraId="10E1D0D5" w14:textId="77777777" w:rsidR="001A3F05" w:rsidRDefault="001A3F05" w:rsidP="00514666">
      <w:pPr>
        <w:jc w:val="center"/>
        <w:rPr>
          <w:sz w:val="72"/>
          <w:szCs w:val="72"/>
        </w:rPr>
      </w:pPr>
    </w:p>
    <w:p w14:paraId="0B9FA39F" w14:textId="3D2421BA" w:rsidR="00423DD2" w:rsidRDefault="00BB0450" w:rsidP="00514666">
      <w:pPr>
        <w:jc w:val="center"/>
        <w:rPr>
          <w:sz w:val="72"/>
          <w:szCs w:val="72"/>
        </w:rPr>
      </w:pPr>
      <w:proofErr w:type="spellStart"/>
      <w:r>
        <w:rPr>
          <w:sz w:val="72"/>
          <w:szCs w:val="72"/>
        </w:rPr>
        <w:t>LTSpice</w:t>
      </w:r>
      <w:proofErr w:type="spellEnd"/>
      <w:r>
        <w:rPr>
          <w:sz w:val="72"/>
          <w:szCs w:val="72"/>
        </w:rPr>
        <w:t xml:space="preserve"> &amp; TI Workbench Assignment</w:t>
      </w:r>
    </w:p>
    <w:p w14:paraId="1A90116E" w14:textId="77777777" w:rsidR="009001BE" w:rsidRDefault="009001BE" w:rsidP="00514666">
      <w:pPr>
        <w:jc w:val="center"/>
        <w:rPr>
          <w:sz w:val="72"/>
          <w:szCs w:val="72"/>
        </w:rPr>
      </w:pPr>
    </w:p>
    <w:p w14:paraId="25912F5E" w14:textId="2E2EA45A" w:rsidR="00934908" w:rsidRPr="000743FC" w:rsidRDefault="00934908" w:rsidP="000743FC">
      <w:pPr>
        <w:jc w:val="center"/>
        <w:rPr>
          <w:i/>
          <w:sz w:val="32"/>
          <w:szCs w:val="32"/>
        </w:rPr>
      </w:pPr>
      <w:r w:rsidRPr="000743FC">
        <w:rPr>
          <w:i/>
          <w:sz w:val="32"/>
          <w:szCs w:val="32"/>
        </w:rPr>
        <w:t>Devang Boradhara</w:t>
      </w:r>
    </w:p>
    <w:p w14:paraId="2E5F00CD" w14:textId="0DAE7AB6" w:rsidR="00514666" w:rsidRDefault="00514666" w:rsidP="00462227">
      <w:pPr>
        <w:spacing w:after="0"/>
        <w:jc w:val="both"/>
      </w:pPr>
    </w:p>
    <w:p w14:paraId="79A66178" w14:textId="7EF63220" w:rsidR="00514666" w:rsidRDefault="00514666" w:rsidP="00462227">
      <w:pPr>
        <w:spacing w:after="0"/>
        <w:jc w:val="both"/>
      </w:pPr>
    </w:p>
    <w:p w14:paraId="45EDE771" w14:textId="52D4B098" w:rsidR="00514666" w:rsidRDefault="00514666" w:rsidP="00462227">
      <w:pPr>
        <w:spacing w:after="0"/>
        <w:jc w:val="both"/>
      </w:pPr>
    </w:p>
    <w:p w14:paraId="44878931" w14:textId="1EA6EBB4" w:rsidR="00514666" w:rsidRDefault="00514666" w:rsidP="00462227">
      <w:pPr>
        <w:spacing w:after="0"/>
        <w:jc w:val="both"/>
      </w:pPr>
    </w:p>
    <w:p w14:paraId="2713A617" w14:textId="01248D65" w:rsidR="001A3F05" w:rsidRDefault="001A3F05"/>
    <w:p w14:paraId="6A3A9AAA" w14:textId="77777777" w:rsidR="00BB0450" w:rsidRDefault="00BB0450"/>
    <w:p w14:paraId="3C10B97E" w14:textId="77777777" w:rsidR="00BB0450" w:rsidRDefault="00BB0450"/>
    <w:p w14:paraId="349C4347" w14:textId="77777777" w:rsidR="00BB0450" w:rsidRDefault="00BB0450"/>
    <w:sdt>
      <w:sdtPr>
        <w:rPr>
          <w:rFonts w:asciiTheme="minorHAnsi" w:eastAsiaTheme="minorHAnsi" w:hAnsiTheme="minorHAnsi" w:cstheme="minorBidi"/>
          <w:color w:val="auto"/>
          <w:sz w:val="40"/>
          <w:szCs w:val="40"/>
          <w:lang w:val="en-IN"/>
        </w:rPr>
        <w:id w:val="-643739382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</w:rPr>
      </w:sdtEndPr>
      <w:sdtContent>
        <w:p w14:paraId="58AD7745" w14:textId="37D777A7" w:rsidR="00842FA6" w:rsidRDefault="00842FA6" w:rsidP="00F9500B">
          <w:pPr>
            <w:pStyle w:val="TOCHeading"/>
            <w:jc w:val="center"/>
            <w:rPr>
              <w:rFonts w:asciiTheme="minorHAnsi" w:hAnsiTheme="minorHAnsi" w:cstheme="minorHAnsi"/>
              <w:color w:val="auto"/>
              <w:sz w:val="40"/>
              <w:szCs w:val="40"/>
            </w:rPr>
          </w:pPr>
          <w:r w:rsidRPr="00F9500B">
            <w:rPr>
              <w:rFonts w:asciiTheme="minorHAnsi" w:hAnsiTheme="minorHAnsi" w:cstheme="minorHAnsi"/>
              <w:color w:val="auto"/>
              <w:sz w:val="40"/>
              <w:szCs w:val="40"/>
            </w:rPr>
            <w:t>Index</w:t>
          </w:r>
        </w:p>
        <w:p w14:paraId="60161D74" w14:textId="77777777" w:rsidR="001A3F05" w:rsidRPr="001A3F05" w:rsidRDefault="001A3F05" w:rsidP="001A3F05">
          <w:pPr>
            <w:rPr>
              <w:lang w:val="en-US"/>
            </w:rPr>
          </w:pPr>
        </w:p>
        <w:p w14:paraId="2000E361" w14:textId="7BAC1773" w:rsidR="009741D6" w:rsidRDefault="00842F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r w:rsidRPr="00F9500B">
            <w:rPr>
              <w:sz w:val="28"/>
              <w:szCs w:val="28"/>
            </w:rPr>
            <w:fldChar w:fldCharType="begin"/>
          </w:r>
          <w:r w:rsidRPr="00F9500B">
            <w:rPr>
              <w:sz w:val="28"/>
              <w:szCs w:val="28"/>
            </w:rPr>
            <w:instrText xml:space="preserve"> TOC \o "1-3" \h \z \u </w:instrText>
          </w:r>
          <w:r w:rsidRPr="00F9500B">
            <w:rPr>
              <w:sz w:val="28"/>
              <w:szCs w:val="28"/>
            </w:rPr>
            <w:fldChar w:fldCharType="separate"/>
          </w:r>
          <w:hyperlink w:anchor="_Toc145182779" w:history="1">
            <w:r w:rsidR="009741D6" w:rsidRPr="003F363F">
              <w:rPr>
                <w:rStyle w:val="Hyperlink"/>
                <w:noProof/>
              </w:rPr>
              <w:t>Performance Tracker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79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3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5D1FCDCA" w14:textId="38B4A852" w:rsidR="009741D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0" w:history="1">
            <w:r w:rsidR="009741D6" w:rsidRPr="003F363F">
              <w:rPr>
                <w:rStyle w:val="Hyperlink"/>
                <w:noProof/>
              </w:rPr>
              <w:t>Why this?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0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3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28269826" w14:textId="6B41BDB4" w:rsidR="009741D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1" w:history="1">
            <w:r w:rsidR="009741D6" w:rsidRPr="003F363F">
              <w:rPr>
                <w:rStyle w:val="Hyperlink"/>
                <w:noProof/>
              </w:rPr>
              <w:t>Block Diagram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1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4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6BA7B481" w14:textId="265E7A14" w:rsidR="009741D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2" w:history="1">
            <w:r w:rsidR="009741D6" w:rsidRPr="003F363F">
              <w:rPr>
                <w:rStyle w:val="Hyperlink"/>
                <w:noProof/>
              </w:rPr>
              <w:t>Microprocessor and Sensor Selection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2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4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1BC4BCBD" w14:textId="2D9F3B22" w:rsidR="009741D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3" w:history="1">
            <w:r w:rsidR="009741D6" w:rsidRPr="003F363F">
              <w:rPr>
                <w:rStyle w:val="Hyperlink"/>
                <w:noProof/>
                <w:lang w:val="en-US"/>
              </w:rPr>
              <w:t>EFR32 Blue Gecko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3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4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65896C82" w14:textId="7CEBEB12" w:rsidR="009741D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4" w:history="1">
            <w:r w:rsidR="009741D6" w:rsidRPr="003F363F">
              <w:rPr>
                <w:rStyle w:val="Hyperlink"/>
                <w:noProof/>
                <w:lang w:val="en-US"/>
              </w:rPr>
              <w:t xml:space="preserve">Heart Rate &amp; Pulse Oximeter Sensor, </w:t>
            </w:r>
            <w:r w:rsidR="009741D6" w:rsidRPr="003F363F">
              <w:rPr>
                <w:rStyle w:val="Hyperlink"/>
                <w:i/>
                <w:iCs/>
                <w:noProof/>
                <w:lang w:val="en-US"/>
              </w:rPr>
              <w:t>MAX30102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4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5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6414ACDD" w14:textId="577FC053" w:rsidR="009741D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5" w:history="1">
            <w:r w:rsidR="009741D6" w:rsidRPr="003F363F">
              <w:rPr>
                <w:rStyle w:val="Hyperlink"/>
                <w:noProof/>
                <w:lang w:val="en-US"/>
              </w:rPr>
              <w:t>Accelerometer, LIS3DH Triple-Axis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5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5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08387ADF" w14:textId="7820D416" w:rsidR="009741D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6" w:history="1">
            <w:r w:rsidR="009741D6" w:rsidRPr="003F363F">
              <w:rPr>
                <w:rStyle w:val="Hyperlink"/>
                <w:noProof/>
                <w:lang w:val="en-US"/>
              </w:rPr>
              <w:t>GPS Module, GPS NEO-6M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6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5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79CE75A8" w14:textId="16951446" w:rsidR="009741D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7" w:history="1">
            <w:r w:rsidR="009741D6" w:rsidRPr="003F363F">
              <w:rPr>
                <w:rStyle w:val="Hyperlink"/>
                <w:noProof/>
              </w:rPr>
              <w:t>Product Features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7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6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0084942A" w14:textId="1D6F78B8" w:rsidR="009741D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145182788" w:history="1">
            <w:r w:rsidR="009741D6" w:rsidRPr="003F363F">
              <w:rPr>
                <w:rStyle w:val="Hyperlink"/>
                <w:rFonts w:cstheme="minorHAnsi"/>
                <w:noProof/>
              </w:rPr>
              <w:t>References</w:t>
            </w:r>
            <w:r w:rsidR="009741D6">
              <w:rPr>
                <w:noProof/>
                <w:webHidden/>
              </w:rPr>
              <w:tab/>
            </w:r>
            <w:r w:rsidR="009741D6">
              <w:rPr>
                <w:noProof/>
                <w:webHidden/>
              </w:rPr>
              <w:fldChar w:fldCharType="begin"/>
            </w:r>
            <w:r w:rsidR="009741D6">
              <w:rPr>
                <w:noProof/>
                <w:webHidden/>
              </w:rPr>
              <w:instrText xml:space="preserve"> PAGEREF _Toc145182788 \h </w:instrText>
            </w:r>
            <w:r w:rsidR="009741D6">
              <w:rPr>
                <w:noProof/>
                <w:webHidden/>
              </w:rPr>
            </w:r>
            <w:r w:rsidR="009741D6">
              <w:rPr>
                <w:noProof/>
                <w:webHidden/>
              </w:rPr>
              <w:fldChar w:fldCharType="separate"/>
            </w:r>
            <w:r w:rsidR="00E537D2">
              <w:rPr>
                <w:noProof/>
                <w:webHidden/>
              </w:rPr>
              <w:t>7</w:t>
            </w:r>
            <w:r w:rsidR="009741D6">
              <w:rPr>
                <w:noProof/>
                <w:webHidden/>
              </w:rPr>
              <w:fldChar w:fldCharType="end"/>
            </w:r>
          </w:hyperlink>
        </w:p>
        <w:p w14:paraId="11C56457" w14:textId="7934B28C" w:rsidR="00842FA6" w:rsidRDefault="00842FA6">
          <w:r w:rsidRPr="00F9500B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55A7F23" w14:textId="6F5F99CB" w:rsidR="00255E9C" w:rsidRDefault="00EB5A48" w:rsidP="006515ED">
      <w:r>
        <w:br w:type="page"/>
      </w:r>
    </w:p>
    <w:sectPr w:rsidR="00255E9C" w:rsidSect="0029205A">
      <w:headerReference w:type="default" r:id="rId11"/>
      <w:footerReference w:type="default" r:id="rId12"/>
      <w:footerReference w:type="first" r:id="rId13"/>
      <w:pgSz w:w="11906" w:h="16838"/>
      <w:pgMar w:top="1440" w:right="1440" w:bottom="1440" w:left="1440" w:header="624" w:footer="56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E740D" w14:textId="77777777" w:rsidR="0099405E" w:rsidRDefault="0099405E" w:rsidP="009851FE">
      <w:pPr>
        <w:spacing w:after="0" w:line="240" w:lineRule="auto"/>
      </w:pPr>
      <w:r>
        <w:separator/>
      </w:r>
    </w:p>
  </w:endnote>
  <w:endnote w:type="continuationSeparator" w:id="0">
    <w:p w14:paraId="086A54C0" w14:textId="77777777" w:rsidR="0099405E" w:rsidRDefault="0099405E" w:rsidP="009851FE">
      <w:pPr>
        <w:spacing w:after="0" w:line="240" w:lineRule="auto"/>
      </w:pPr>
      <w:r>
        <w:continuationSeparator/>
      </w:r>
    </w:p>
  </w:endnote>
  <w:endnote w:type="continuationNotice" w:id="1">
    <w:p w14:paraId="6ACCF285" w14:textId="77777777" w:rsidR="0099405E" w:rsidRDefault="009940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7E93E" w14:textId="55598D13" w:rsidR="009851FE" w:rsidRDefault="00215D39" w:rsidP="00A7536D">
    <w:pPr>
      <w:pStyle w:val="Footer"/>
    </w:pPr>
    <w:r>
      <w:t xml:space="preserve">Fitness </w:t>
    </w:r>
    <w:r w:rsidR="00A7536D">
      <w:t>Performance Track</w:t>
    </w:r>
    <w:r>
      <w:t>ing Vest</w:t>
    </w:r>
    <w:r w:rsidR="00A7536D">
      <w:tab/>
    </w:r>
    <w:r w:rsidR="00A7536D">
      <w:tab/>
    </w:r>
    <w:sdt>
      <w:sdtPr>
        <w:id w:val="-90499380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851FE">
          <w:fldChar w:fldCharType="begin"/>
        </w:r>
        <w:r w:rsidR="009851FE">
          <w:instrText xml:space="preserve"> PAGE   \* MERGEFORMAT </w:instrText>
        </w:r>
        <w:r w:rsidR="009851FE">
          <w:fldChar w:fldCharType="separate"/>
        </w:r>
        <w:r w:rsidR="009851FE">
          <w:rPr>
            <w:noProof/>
          </w:rPr>
          <w:t>2</w:t>
        </w:r>
        <w:r w:rsidR="009851FE">
          <w:rPr>
            <w:noProof/>
          </w:rPr>
          <w:fldChar w:fldCharType="end"/>
        </w:r>
      </w:sdtContent>
    </w:sdt>
  </w:p>
  <w:p w14:paraId="3BCBB4E1" w14:textId="77777777" w:rsidR="00AB567A" w:rsidRDefault="00AB567A" w:rsidP="0026157B">
    <w:pPr>
      <w:pStyle w:val="Footer"/>
      <w:spacing w:line="120" w:lineRule="auto"/>
      <w:jc w:val="center"/>
    </w:pPr>
  </w:p>
  <w:p w14:paraId="471ACE25" w14:textId="6C59602E" w:rsidR="009851FE" w:rsidRDefault="00C14346" w:rsidP="00C14346">
    <w:pPr>
      <w:pStyle w:val="Footer"/>
      <w:jc w:val="center"/>
    </w:pPr>
    <w:r>
      <w:rPr>
        <w:noProof/>
      </w:rPr>
      <w:drawing>
        <wp:inline distT="0" distB="0" distL="0" distR="0" wp14:anchorId="128CBE8D" wp14:editId="247A2BE8">
          <wp:extent cx="150668" cy="145143"/>
          <wp:effectExtent l="0" t="0" r="1905" b="762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668" cy="1451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University of Colorado, Boulder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F0CC0" w14:textId="11FA1FDC" w:rsidR="00514666" w:rsidRDefault="00514666" w:rsidP="00514666">
    <w:pPr>
      <w:pStyle w:val="Footer"/>
      <w:jc w:val="center"/>
    </w:pPr>
    <w:r>
      <w:rPr>
        <w:noProof/>
      </w:rPr>
      <w:drawing>
        <wp:inline distT="0" distB="0" distL="0" distR="0" wp14:anchorId="0B9466F5" wp14:editId="573E7422">
          <wp:extent cx="150668" cy="145143"/>
          <wp:effectExtent l="0" t="0" r="1905" b="7620"/>
          <wp:docPr id="6" name="Picture 6" descr="A yellow and black logo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yellow and black logo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668" cy="14514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University of Colorado, Bould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32B48" w14:textId="77777777" w:rsidR="0099405E" w:rsidRDefault="0099405E" w:rsidP="009851FE">
      <w:pPr>
        <w:spacing w:after="0" w:line="240" w:lineRule="auto"/>
      </w:pPr>
      <w:r>
        <w:separator/>
      </w:r>
    </w:p>
  </w:footnote>
  <w:footnote w:type="continuationSeparator" w:id="0">
    <w:p w14:paraId="19325C6F" w14:textId="77777777" w:rsidR="0099405E" w:rsidRDefault="0099405E" w:rsidP="009851FE">
      <w:pPr>
        <w:spacing w:after="0" w:line="240" w:lineRule="auto"/>
      </w:pPr>
      <w:r>
        <w:continuationSeparator/>
      </w:r>
    </w:p>
  </w:footnote>
  <w:footnote w:type="continuationNotice" w:id="1">
    <w:p w14:paraId="6DDB799F" w14:textId="77777777" w:rsidR="0099405E" w:rsidRDefault="0099405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384DA" w14:textId="0514FBFA" w:rsidR="009851FE" w:rsidRPr="009851FE" w:rsidRDefault="009851FE" w:rsidP="009851FE">
    <w:pPr>
      <w:pStyle w:val="Header"/>
      <w:jc w:val="center"/>
      <w:rPr>
        <w:b/>
        <w:bCs/>
        <w:lang w:val="en-US"/>
      </w:rPr>
    </w:pPr>
    <w:r w:rsidRPr="009851FE">
      <w:rPr>
        <w:b/>
        <w:bCs/>
        <w:lang w:val="en-US"/>
      </w:rPr>
      <w:t xml:space="preserve">ECEN </w:t>
    </w:r>
    <w:r w:rsidR="00D92054">
      <w:rPr>
        <w:b/>
        <w:bCs/>
        <w:lang w:val="en-US"/>
      </w:rPr>
      <w:t>5833 Low Power Embedded Design Techniques</w:t>
    </w:r>
  </w:p>
  <w:p w14:paraId="6ACC61EB" w14:textId="77777777" w:rsidR="0029205A" w:rsidRDefault="0029205A" w:rsidP="0029205A">
    <w:pPr>
      <w:pStyle w:val="Header"/>
      <w:tabs>
        <w:tab w:val="clear" w:pos="4513"/>
        <w:tab w:val="center" w:pos="3119"/>
      </w:tabs>
      <w:spacing w:line="120" w:lineRule="auto"/>
      <w:jc w:val="center"/>
      <w:rPr>
        <w:b/>
        <w:bCs/>
        <w:lang w:val="en-US"/>
      </w:rPr>
    </w:pPr>
  </w:p>
  <w:p w14:paraId="6343E44D" w14:textId="38D9A884" w:rsidR="009851FE" w:rsidRPr="00DA7762" w:rsidRDefault="0052708E" w:rsidP="009851FE">
    <w:pPr>
      <w:pStyle w:val="Header"/>
      <w:tabs>
        <w:tab w:val="clear" w:pos="4513"/>
        <w:tab w:val="center" w:pos="3119"/>
      </w:tabs>
      <w:jc w:val="center"/>
      <w:rPr>
        <w:lang w:val="en-US"/>
      </w:rPr>
    </w:pPr>
    <w:r w:rsidRPr="00DA7762">
      <w:rPr>
        <w:lang w:val="en-US"/>
      </w:rPr>
      <w:t>September</w:t>
    </w:r>
    <w:r w:rsidR="009851FE" w:rsidRPr="00DA7762">
      <w:rPr>
        <w:lang w:val="en-US"/>
      </w:rPr>
      <w:t xml:space="preserve"> </w:t>
    </w:r>
    <w:r w:rsidR="00BB0450">
      <w:rPr>
        <w:lang w:val="en-US"/>
      </w:rPr>
      <w:t>22</w:t>
    </w:r>
    <w:r w:rsidR="009851FE" w:rsidRPr="00DA7762">
      <w:rPr>
        <w:lang w:val="en-US"/>
      </w:rPr>
      <w:t>, 2023</w:t>
    </w:r>
  </w:p>
  <w:p w14:paraId="3BCCF7DD" w14:textId="77777777" w:rsidR="0029205A" w:rsidRDefault="0029205A" w:rsidP="0029205A">
    <w:pPr>
      <w:pStyle w:val="Header"/>
      <w:spacing w:line="120" w:lineRule="auto"/>
      <w:jc w:val="center"/>
      <w:rPr>
        <w:b/>
        <w:bCs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45046"/>
    <w:multiLevelType w:val="hybridMultilevel"/>
    <w:tmpl w:val="FFFFFFFF"/>
    <w:lvl w:ilvl="0" w:tplc="626AD694">
      <w:start w:val="1"/>
      <w:numFmt w:val="decimal"/>
      <w:lvlText w:val="%1."/>
      <w:lvlJc w:val="left"/>
      <w:pPr>
        <w:ind w:left="720" w:hanging="360"/>
      </w:pPr>
    </w:lvl>
    <w:lvl w:ilvl="1" w:tplc="9392ED30">
      <w:start w:val="1"/>
      <w:numFmt w:val="lowerLetter"/>
      <w:lvlText w:val="%2."/>
      <w:lvlJc w:val="left"/>
      <w:pPr>
        <w:ind w:left="1440" w:hanging="360"/>
      </w:pPr>
    </w:lvl>
    <w:lvl w:ilvl="2" w:tplc="CBA8787A">
      <w:start w:val="1"/>
      <w:numFmt w:val="lowerRoman"/>
      <w:lvlText w:val="%3."/>
      <w:lvlJc w:val="right"/>
      <w:pPr>
        <w:ind w:left="2160" w:hanging="180"/>
      </w:pPr>
    </w:lvl>
    <w:lvl w:ilvl="3" w:tplc="7E12DB34">
      <w:start w:val="1"/>
      <w:numFmt w:val="decimal"/>
      <w:lvlText w:val="%4."/>
      <w:lvlJc w:val="left"/>
      <w:pPr>
        <w:ind w:left="2880" w:hanging="360"/>
      </w:pPr>
    </w:lvl>
    <w:lvl w:ilvl="4" w:tplc="FFA4F4C2">
      <w:start w:val="1"/>
      <w:numFmt w:val="lowerLetter"/>
      <w:lvlText w:val="%5."/>
      <w:lvlJc w:val="left"/>
      <w:pPr>
        <w:ind w:left="3600" w:hanging="360"/>
      </w:pPr>
    </w:lvl>
    <w:lvl w:ilvl="5" w:tplc="711CAE72">
      <w:start w:val="1"/>
      <w:numFmt w:val="lowerRoman"/>
      <w:lvlText w:val="%6."/>
      <w:lvlJc w:val="right"/>
      <w:pPr>
        <w:ind w:left="4320" w:hanging="180"/>
      </w:pPr>
    </w:lvl>
    <w:lvl w:ilvl="6" w:tplc="F7D67EEC">
      <w:start w:val="1"/>
      <w:numFmt w:val="decimal"/>
      <w:lvlText w:val="%7."/>
      <w:lvlJc w:val="left"/>
      <w:pPr>
        <w:ind w:left="5040" w:hanging="360"/>
      </w:pPr>
    </w:lvl>
    <w:lvl w:ilvl="7" w:tplc="932EE6BA">
      <w:start w:val="1"/>
      <w:numFmt w:val="lowerLetter"/>
      <w:lvlText w:val="%8."/>
      <w:lvlJc w:val="left"/>
      <w:pPr>
        <w:ind w:left="5760" w:hanging="360"/>
      </w:pPr>
    </w:lvl>
    <w:lvl w:ilvl="8" w:tplc="066A4D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E3C8A"/>
    <w:multiLevelType w:val="hybridMultilevel"/>
    <w:tmpl w:val="4F3C1D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336471"/>
    <w:multiLevelType w:val="hybridMultilevel"/>
    <w:tmpl w:val="07CA26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F15051A"/>
    <w:multiLevelType w:val="hybridMultilevel"/>
    <w:tmpl w:val="FED030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47180A"/>
    <w:multiLevelType w:val="hybridMultilevel"/>
    <w:tmpl w:val="5F7EC8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78697571">
    <w:abstractNumId w:val="0"/>
  </w:num>
  <w:num w:numId="2" w16cid:durableId="1958565663">
    <w:abstractNumId w:val="3"/>
  </w:num>
  <w:num w:numId="3" w16cid:durableId="677776557">
    <w:abstractNumId w:val="1"/>
  </w:num>
  <w:num w:numId="4" w16cid:durableId="1268663190">
    <w:abstractNumId w:val="4"/>
  </w:num>
  <w:num w:numId="5" w16cid:durableId="1982093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zIxNDM2Mzc0tzBS0lEKTi0uzszPAykwqQUAhB+ChSwAAAA="/>
  </w:docVars>
  <w:rsids>
    <w:rsidRoot w:val="00643642"/>
    <w:rsid w:val="00000642"/>
    <w:rsid w:val="00000B8D"/>
    <w:rsid w:val="000010AC"/>
    <w:rsid w:val="00003AE7"/>
    <w:rsid w:val="00003BC3"/>
    <w:rsid w:val="000040B0"/>
    <w:rsid w:val="000053F5"/>
    <w:rsid w:val="00014BF1"/>
    <w:rsid w:val="00016277"/>
    <w:rsid w:val="00023AC7"/>
    <w:rsid w:val="00026ECE"/>
    <w:rsid w:val="00027DB8"/>
    <w:rsid w:val="00031176"/>
    <w:rsid w:val="00033A1B"/>
    <w:rsid w:val="0003780C"/>
    <w:rsid w:val="00041E6D"/>
    <w:rsid w:val="0004211B"/>
    <w:rsid w:val="0004388E"/>
    <w:rsid w:val="000453C9"/>
    <w:rsid w:val="00061293"/>
    <w:rsid w:val="000639A7"/>
    <w:rsid w:val="00067ED9"/>
    <w:rsid w:val="0007073E"/>
    <w:rsid w:val="000739BF"/>
    <w:rsid w:val="00073CD1"/>
    <w:rsid w:val="000743FC"/>
    <w:rsid w:val="00077B19"/>
    <w:rsid w:val="00083806"/>
    <w:rsid w:val="00085A2B"/>
    <w:rsid w:val="000860B6"/>
    <w:rsid w:val="0008681B"/>
    <w:rsid w:val="000872DF"/>
    <w:rsid w:val="00091758"/>
    <w:rsid w:val="0009514A"/>
    <w:rsid w:val="000B37D7"/>
    <w:rsid w:val="000B3BCC"/>
    <w:rsid w:val="000B4A29"/>
    <w:rsid w:val="000C0351"/>
    <w:rsid w:val="000C0401"/>
    <w:rsid w:val="000C197B"/>
    <w:rsid w:val="000C1ABA"/>
    <w:rsid w:val="000C1EAC"/>
    <w:rsid w:val="000C3C86"/>
    <w:rsid w:val="000C5838"/>
    <w:rsid w:val="000C615D"/>
    <w:rsid w:val="000D0ECF"/>
    <w:rsid w:val="000E1422"/>
    <w:rsid w:val="000E608B"/>
    <w:rsid w:val="000F0614"/>
    <w:rsid w:val="000F148B"/>
    <w:rsid w:val="000F1A48"/>
    <w:rsid w:val="000F543C"/>
    <w:rsid w:val="000F5BF5"/>
    <w:rsid w:val="00105F36"/>
    <w:rsid w:val="00110A35"/>
    <w:rsid w:val="001133C9"/>
    <w:rsid w:val="0011472E"/>
    <w:rsid w:val="00114C08"/>
    <w:rsid w:val="00117011"/>
    <w:rsid w:val="001223A6"/>
    <w:rsid w:val="00126F6B"/>
    <w:rsid w:val="001270B7"/>
    <w:rsid w:val="00133994"/>
    <w:rsid w:val="001342B4"/>
    <w:rsid w:val="00141FB8"/>
    <w:rsid w:val="00142C19"/>
    <w:rsid w:val="001438E1"/>
    <w:rsid w:val="00143ABC"/>
    <w:rsid w:val="00144E3B"/>
    <w:rsid w:val="0014634A"/>
    <w:rsid w:val="00146A16"/>
    <w:rsid w:val="00154042"/>
    <w:rsid w:val="00154536"/>
    <w:rsid w:val="0015740B"/>
    <w:rsid w:val="00164637"/>
    <w:rsid w:val="0016679D"/>
    <w:rsid w:val="00170C51"/>
    <w:rsid w:val="00173D7E"/>
    <w:rsid w:val="00173FE6"/>
    <w:rsid w:val="00177868"/>
    <w:rsid w:val="001873A4"/>
    <w:rsid w:val="00192834"/>
    <w:rsid w:val="00193E23"/>
    <w:rsid w:val="001940AC"/>
    <w:rsid w:val="00194EA8"/>
    <w:rsid w:val="00195788"/>
    <w:rsid w:val="00196BC2"/>
    <w:rsid w:val="00196E04"/>
    <w:rsid w:val="001A0D5F"/>
    <w:rsid w:val="001A3F05"/>
    <w:rsid w:val="001A5F5D"/>
    <w:rsid w:val="001A6AD9"/>
    <w:rsid w:val="001A7BEC"/>
    <w:rsid w:val="001B07B4"/>
    <w:rsid w:val="001B084C"/>
    <w:rsid w:val="001B2AED"/>
    <w:rsid w:val="001B309B"/>
    <w:rsid w:val="001B41FF"/>
    <w:rsid w:val="001B44E1"/>
    <w:rsid w:val="001B5232"/>
    <w:rsid w:val="001B5FD1"/>
    <w:rsid w:val="001B6681"/>
    <w:rsid w:val="001C0192"/>
    <w:rsid w:val="001C06A7"/>
    <w:rsid w:val="001C204A"/>
    <w:rsid w:val="001C2C38"/>
    <w:rsid w:val="001D1F42"/>
    <w:rsid w:val="001D246F"/>
    <w:rsid w:val="001D2DD3"/>
    <w:rsid w:val="001D7692"/>
    <w:rsid w:val="001E1CCE"/>
    <w:rsid w:val="001F2461"/>
    <w:rsid w:val="001F24FA"/>
    <w:rsid w:val="001F4E1B"/>
    <w:rsid w:val="001F6D61"/>
    <w:rsid w:val="001F72C8"/>
    <w:rsid w:val="00200B22"/>
    <w:rsid w:val="00201C10"/>
    <w:rsid w:val="002054AA"/>
    <w:rsid w:val="00213D97"/>
    <w:rsid w:val="00215D39"/>
    <w:rsid w:val="00217B5C"/>
    <w:rsid w:val="002242FA"/>
    <w:rsid w:val="00227A1B"/>
    <w:rsid w:val="00231A8C"/>
    <w:rsid w:val="00232014"/>
    <w:rsid w:val="00232484"/>
    <w:rsid w:val="00233B36"/>
    <w:rsid w:val="00236BB5"/>
    <w:rsid w:val="00236D97"/>
    <w:rsid w:val="002431A9"/>
    <w:rsid w:val="0025246A"/>
    <w:rsid w:val="00252F9A"/>
    <w:rsid w:val="00255E9C"/>
    <w:rsid w:val="00257519"/>
    <w:rsid w:val="00257A08"/>
    <w:rsid w:val="002602DD"/>
    <w:rsid w:val="0026157B"/>
    <w:rsid w:val="00263296"/>
    <w:rsid w:val="002674A6"/>
    <w:rsid w:val="00272DE3"/>
    <w:rsid w:val="00275F45"/>
    <w:rsid w:val="002805B7"/>
    <w:rsid w:val="00281698"/>
    <w:rsid w:val="0028489B"/>
    <w:rsid w:val="00287520"/>
    <w:rsid w:val="00287579"/>
    <w:rsid w:val="0029205A"/>
    <w:rsid w:val="0029518D"/>
    <w:rsid w:val="002A086F"/>
    <w:rsid w:val="002B2051"/>
    <w:rsid w:val="002B2E64"/>
    <w:rsid w:val="002B3CDD"/>
    <w:rsid w:val="002C0E0D"/>
    <w:rsid w:val="002C1DA7"/>
    <w:rsid w:val="002C272E"/>
    <w:rsid w:val="002C4420"/>
    <w:rsid w:val="002C5740"/>
    <w:rsid w:val="002D3B51"/>
    <w:rsid w:val="002D7BE1"/>
    <w:rsid w:val="002E5536"/>
    <w:rsid w:val="002F2EE9"/>
    <w:rsid w:val="002F6F3D"/>
    <w:rsid w:val="002F702D"/>
    <w:rsid w:val="00301421"/>
    <w:rsid w:val="00301C56"/>
    <w:rsid w:val="00302C2D"/>
    <w:rsid w:val="00311AF5"/>
    <w:rsid w:val="00317E86"/>
    <w:rsid w:val="00321CEE"/>
    <w:rsid w:val="003227FF"/>
    <w:rsid w:val="00322CAF"/>
    <w:rsid w:val="00323BE7"/>
    <w:rsid w:val="00323E0A"/>
    <w:rsid w:val="0032404B"/>
    <w:rsid w:val="00330AC4"/>
    <w:rsid w:val="0033305B"/>
    <w:rsid w:val="0033437B"/>
    <w:rsid w:val="00334785"/>
    <w:rsid w:val="00336D44"/>
    <w:rsid w:val="00340C0D"/>
    <w:rsid w:val="003410C3"/>
    <w:rsid w:val="00342180"/>
    <w:rsid w:val="00345AA1"/>
    <w:rsid w:val="00345E01"/>
    <w:rsid w:val="00346FBF"/>
    <w:rsid w:val="00347B02"/>
    <w:rsid w:val="00350203"/>
    <w:rsid w:val="00355C74"/>
    <w:rsid w:val="003602A1"/>
    <w:rsid w:val="003602DB"/>
    <w:rsid w:val="00360606"/>
    <w:rsid w:val="0036062D"/>
    <w:rsid w:val="00361407"/>
    <w:rsid w:val="0036468B"/>
    <w:rsid w:val="003678C4"/>
    <w:rsid w:val="00370AB1"/>
    <w:rsid w:val="00373111"/>
    <w:rsid w:val="00375EB1"/>
    <w:rsid w:val="00377C77"/>
    <w:rsid w:val="0038048A"/>
    <w:rsid w:val="00387921"/>
    <w:rsid w:val="00393F54"/>
    <w:rsid w:val="00397962"/>
    <w:rsid w:val="003A2075"/>
    <w:rsid w:val="003B2652"/>
    <w:rsid w:val="003B41C1"/>
    <w:rsid w:val="003B71F3"/>
    <w:rsid w:val="003C6299"/>
    <w:rsid w:val="003C76AF"/>
    <w:rsid w:val="003C7EF7"/>
    <w:rsid w:val="003D4674"/>
    <w:rsid w:val="003D4D51"/>
    <w:rsid w:val="003D6913"/>
    <w:rsid w:val="003E1D2F"/>
    <w:rsid w:val="003E2204"/>
    <w:rsid w:val="003F4B18"/>
    <w:rsid w:val="003F4F28"/>
    <w:rsid w:val="003F5D15"/>
    <w:rsid w:val="003F6B25"/>
    <w:rsid w:val="003F7955"/>
    <w:rsid w:val="0040468D"/>
    <w:rsid w:val="00410DC6"/>
    <w:rsid w:val="00416233"/>
    <w:rsid w:val="004217DA"/>
    <w:rsid w:val="00423DD2"/>
    <w:rsid w:val="00426559"/>
    <w:rsid w:val="0042683D"/>
    <w:rsid w:val="0042717B"/>
    <w:rsid w:val="004311C1"/>
    <w:rsid w:val="00432758"/>
    <w:rsid w:val="00441421"/>
    <w:rsid w:val="00441F2A"/>
    <w:rsid w:val="00451026"/>
    <w:rsid w:val="004544AB"/>
    <w:rsid w:val="004556C4"/>
    <w:rsid w:val="00456426"/>
    <w:rsid w:val="004575B9"/>
    <w:rsid w:val="0045773D"/>
    <w:rsid w:val="004603D1"/>
    <w:rsid w:val="00462227"/>
    <w:rsid w:val="00464C6D"/>
    <w:rsid w:val="00465499"/>
    <w:rsid w:val="00470906"/>
    <w:rsid w:val="00474BB7"/>
    <w:rsid w:val="00475D06"/>
    <w:rsid w:val="00476269"/>
    <w:rsid w:val="00476475"/>
    <w:rsid w:val="00476E2B"/>
    <w:rsid w:val="00477D88"/>
    <w:rsid w:val="00482BA7"/>
    <w:rsid w:val="00483337"/>
    <w:rsid w:val="00486F41"/>
    <w:rsid w:val="0049297C"/>
    <w:rsid w:val="004929B3"/>
    <w:rsid w:val="00494866"/>
    <w:rsid w:val="00495B23"/>
    <w:rsid w:val="004969BD"/>
    <w:rsid w:val="00496F9B"/>
    <w:rsid w:val="00497C8F"/>
    <w:rsid w:val="004A450E"/>
    <w:rsid w:val="004A7BFF"/>
    <w:rsid w:val="004B5EB5"/>
    <w:rsid w:val="004C2305"/>
    <w:rsid w:val="004C4AB8"/>
    <w:rsid w:val="004C4EA6"/>
    <w:rsid w:val="004D2387"/>
    <w:rsid w:val="004D2D66"/>
    <w:rsid w:val="004E7683"/>
    <w:rsid w:val="004F5C5A"/>
    <w:rsid w:val="004F5DA7"/>
    <w:rsid w:val="004F65AE"/>
    <w:rsid w:val="00501069"/>
    <w:rsid w:val="00502012"/>
    <w:rsid w:val="00503AAD"/>
    <w:rsid w:val="00505DE6"/>
    <w:rsid w:val="005135DF"/>
    <w:rsid w:val="00513F54"/>
    <w:rsid w:val="00514666"/>
    <w:rsid w:val="0052030D"/>
    <w:rsid w:val="00522A8C"/>
    <w:rsid w:val="0052314E"/>
    <w:rsid w:val="005263BB"/>
    <w:rsid w:val="0052708E"/>
    <w:rsid w:val="005304BD"/>
    <w:rsid w:val="00531D18"/>
    <w:rsid w:val="00531D2E"/>
    <w:rsid w:val="00534861"/>
    <w:rsid w:val="00534B8C"/>
    <w:rsid w:val="00535376"/>
    <w:rsid w:val="00535AC3"/>
    <w:rsid w:val="00541D72"/>
    <w:rsid w:val="00542CA8"/>
    <w:rsid w:val="005443D6"/>
    <w:rsid w:val="00553800"/>
    <w:rsid w:val="0055554C"/>
    <w:rsid w:val="00560EC1"/>
    <w:rsid w:val="00562B3F"/>
    <w:rsid w:val="00562C25"/>
    <w:rsid w:val="00566232"/>
    <w:rsid w:val="005663A4"/>
    <w:rsid w:val="00567B8B"/>
    <w:rsid w:val="0057402A"/>
    <w:rsid w:val="005776A9"/>
    <w:rsid w:val="0057771C"/>
    <w:rsid w:val="0058520B"/>
    <w:rsid w:val="0058648B"/>
    <w:rsid w:val="0059071D"/>
    <w:rsid w:val="00591397"/>
    <w:rsid w:val="00591417"/>
    <w:rsid w:val="00592F76"/>
    <w:rsid w:val="00593143"/>
    <w:rsid w:val="005943DB"/>
    <w:rsid w:val="0059502E"/>
    <w:rsid w:val="00595E2F"/>
    <w:rsid w:val="00596278"/>
    <w:rsid w:val="005A0F8B"/>
    <w:rsid w:val="005A2AB7"/>
    <w:rsid w:val="005A68F1"/>
    <w:rsid w:val="005B493D"/>
    <w:rsid w:val="005B7147"/>
    <w:rsid w:val="005C2A0F"/>
    <w:rsid w:val="005C641E"/>
    <w:rsid w:val="005C70F3"/>
    <w:rsid w:val="005C7D56"/>
    <w:rsid w:val="005D212B"/>
    <w:rsid w:val="005D33F8"/>
    <w:rsid w:val="005D5ACA"/>
    <w:rsid w:val="005E2E4F"/>
    <w:rsid w:val="005E3CA8"/>
    <w:rsid w:val="005F260C"/>
    <w:rsid w:val="005F263A"/>
    <w:rsid w:val="005F3BA4"/>
    <w:rsid w:val="005F6E8E"/>
    <w:rsid w:val="005F713A"/>
    <w:rsid w:val="00617BE1"/>
    <w:rsid w:val="00625B62"/>
    <w:rsid w:val="006264A9"/>
    <w:rsid w:val="00632B5D"/>
    <w:rsid w:val="00642700"/>
    <w:rsid w:val="00642968"/>
    <w:rsid w:val="00643642"/>
    <w:rsid w:val="006447EA"/>
    <w:rsid w:val="0064621D"/>
    <w:rsid w:val="00650EA4"/>
    <w:rsid w:val="006515ED"/>
    <w:rsid w:val="00661BD1"/>
    <w:rsid w:val="00664377"/>
    <w:rsid w:val="00665461"/>
    <w:rsid w:val="00666BEC"/>
    <w:rsid w:val="00670E09"/>
    <w:rsid w:val="00676AB6"/>
    <w:rsid w:val="00680D7A"/>
    <w:rsid w:val="0068291D"/>
    <w:rsid w:val="00686873"/>
    <w:rsid w:val="00687257"/>
    <w:rsid w:val="00694907"/>
    <w:rsid w:val="00696C7B"/>
    <w:rsid w:val="00696F1F"/>
    <w:rsid w:val="006A305E"/>
    <w:rsid w:val="006A517D"/>
    <w:rsid w:val="006A732D"/>
    <w:rsid w:val="006A7B5F"/>
    <w:rsid w:val="006B014D"/>
    <w:rsid w:val="006B0248"/>
    <w:rsid w:val="006B1817"/>
    <w:rsid w:val="006B3CD0"/>
    <w:rsid w:val="006B6120"/>
    <w:rsid w:val="006B6FE6"/>
    <w:rsid w:val="006C1461"/>
    <w:rsid w:val="006C34C5"/>
    <w:rsid w:val="006C4F5A"/>
    <w:rsid w:val="006C5254"/>
    <w:rsid w:val="006D3517"/>
    <w:rsid w:val="006D79CC"/>
    <w:rsid w:val="006E37A6"/>
    <w:rsid w:val="006E3EB9"/>
    <w:rsid w:val="006F4266"/>
    <w:rsid w:val="006F4B38"/>
    <w:rsid w:val="006F4E9F"/>
    <w:rsid w:val="006F653A"/>
    <w:rsid w:val="006F6680"/>
    <w:rsid w:val="006F7ED4"/>
    <w:rsid w:val="007016C2"/>
    <w:rsid w:val="007030D2"/>
    <w:rsid w:val="007071B5"/>
    <w:rsid w:val="00707F60"/>
    <w:rsid w:val="00714B05"/>
    <w:rsid w:val="007157CD"/>
    <w:rsid w:val="00717BDA"/>
    <w:rsid w:val="00720927"/>
    <w:rsid w:val="00720B1D"/>
    <w:rsid w:val="00721B7D"/>
    <w:rsid w:val="00721E77"/>
    <w:rsid w:val="0072446D"/>
    <w:rsid w:val="007263E6"/>
    <w:rsid w:val="00735297"/>
    <w:rsid w:val="00735A7F"/>
    <w:rsid w:val="00735B9D"/>
    <w:rsid w:val="00742DF0"/>
    <w:rsid w:val="007432CD"/>
    <w:rsid w:val="00743513"/>
    <w:rsid w:val="007436CA"/>
    <w:rsid w:val="00747FA4"/>
    <w:rsid w:val="007535BE"/>
    <w:rsid w:val="007549BA"/>
    <w:rsid w:val="007574EA"/>
    <w:rsid w:val="007619D6"/>
    <w:rsid w:val="007640E6"/>
    <w:rsid w:val="00764CA7"/>
    <w:rsid w:val="00774965"/>
    <w:rsid w:val="00784389"/>
    <w:rsid w:val="00786285"/>
    <w:rsid w:val="00787EEF"/>
    <w:rsid w:val="00792E14"/>
    <w:rsid w:val="00794AC7"/>
    <w:rsid w:val="0079677D"/>
    <w:rsid w:val="007A07F8"/>
    <w:rsid w:val="007A5B26"/>
    <w:rsid w:val="007A5B95"/>
    <w:rsid w:val="007B0A34"/>
    <w:rsid w:val="007B22FF"/>
    <w:rsid w:val="007B66AB"/>
    <w:rsid w:val="007C3776"/>
    <w:rsid w:val="007D1F04"/>
    <w:rsid w:val="007D3700"/>
    <w:rsid w:val="007D75C7"/>
    <w:rsid w:val="007E3466"/>
    <w:rsid w:val="007E54A4"/>
    <w:rsid w:val="007F6884"/>
    <w:rsid w:val="00803250"/>
    <w:rsid w:val="0080380D"/>
    <w:rsid w:val="00804C02"/>
    <w:rsid w:val="00805302"/>
    <w:rsid w:val="0080701B"/>
    <w:rsid w:val="00807C90"/>
    <w:rsid w:val="00811506"/>
    <w:rsid w:val="00813BB9"/>
    <w:rsid w:val="00815102"/>
    <w:rsid w:val="00824714"/>
    <w:rsid w:val="00826784"/>
    <w:rsid w:val="00827061"/>
    <w:rsid w:val="00831A44"/>
    <w:rsid w:val="00836ED1"/>
    <w:rsid w:val="008405A5"/>
    <w:rsid w:val="00842FA6"/>
    <w:rsid w:val="008439DD"/>
    <w:rsid w:val="00846216"/>
    <w:rsid w:val="00846E38"/>
    <w:rsid w:val="00851116"/>
    <w:rsid w:val="00852339"/>
    <w:rsid w:val="00852940"/>
    <w:rsid w:val="00852CD8"/>
    <w:rsid w:val="008540A1"/>
    <w:rsid w:val="00855B43"/>
    <w:rsid w:val="00856639"/>
    <w:rsid w:val="00861054"/>
    <w:rsid w:val="00861978"/>
    <w:rsid w:val="008619C7"/>
    <w:rsid w:val="0086428D"/>
    <w:rsid w:val="008644B4"/>
    <w:rsid w:val="00870B95"/>
    <w:rsid w:val="0087361F"/>
    <w:rsid w:val="00874007"/>
    <w:rsid w:val="00881B48"/>
    <w:rsid w:val="00892DB5"/>
    <w:rsid w:val="00893672"/>
    <w:rsid w:val="00895462"/>
    <w:rsid w:val="0089590A"/>
    <w:rsid w:val="008B0A4F"/>
    <w:rsid w:val="008B12F4"/>
    <w:rsid w:val="008B236C"/>
    <w:rsid w:val="008B3782"/>
    <w:rsid w:val="008B4BB8"/>
    <w:rsid w:val="008B6428"/>
    <w:rsid w:val="008B677A"/>
    <w:rsid w:val="008C4068"/>
    <w:rsid w:val="008D3AD2"/>
    <w:rsid w:val="008E021E"/>
    <w:rsid w:val="008E0259"/>
    <w:rsid w:val="008E1815"/>
    <w:rsid w:val="008E2391"/>
    <w:rsid w:val="008E4B95"/>
    <w:rsid w:val="008E500B"/>
    <w:rsid w:val="008E52E1"/>
    <w:rsid w:val="008E76F4"/>
    <w:rsid w:val="009001BE"/>
    <w:rsid w:val="0090042B"/>
    <w:rsid w:val="0090185A"/>
    <w:rsid w:val="00903030"/>
    <w:rsid w:val="00904291"/>
    <w:rsid w:val="0090494C"/>
    <w:rsid w:val="00912FE7"/>
    <w:rsid w:val="0091415F"/>
    <w:rsid w:val="00915772"/>
    <w:rsid w:val="00916609"/>
    <w:rsid w:val="00920210"/>
    <w:rsid w:val="0092118F"/>
    <w:rsid w:val="00921F81"/>
    <w:rsid w:val="009229FB"/>
    <w:rsid w:val="00923C62"/>
    <w:rsid w:val="009240D0"/>
    <w:rsid w:val="009256A4"/>
    <w:rsid w:val="0092760F"/>
    <w:rsid w:val="00931483"/>
    <w:rsid w:val="00932132"/>
    <w:rsid w:val="00934908"/>
    <w:rsid w:val="00936AF7"/>
    <w:rsid w:val="00941C62"/>
    <w:rsid w:val="0094287E"/>
    <w:rsid w:val="00942EBE"/>
    <w:rsid w:val="00945706"/>
    <w:rsid w:val="0094713B"/>
    <w:rsid w:val="009503B9"/>
    <w:rsid w:val="00950E7F"/>
    <w:rsid w:val="00952730"/>
    <w:rsid w:val="00953DD8"/>
    <w:rsid w:val="00954FA3"/>
    <w:rsid w:val="0095521B"/>
    <w:rsid w:val="00961918"/>
    <w:rsid w:val="00963A84"/>
    <w:rsid w:val="00973765"/>
    <w:rsid w:val="009737CD"/>
    <w:rsid w:val="009741D6"/>
    <w:rsid w:val="00974AEA"/>
    <w:rsid w:val="00980901"/>
    <w:rsid w:val="0098160E"/>
    <w:rsid w:val="009851FE"/>
    <w:rsid w:val="009866BB"/>
    <w:rsid w:val="009872A0"/>
    <w:rsid w:val="00987C84"/>
    <w:rsid w:val="00990515"/>
    <w:rsid w:val="00990D5F"/>
    <w:rsid w:val="00992186"/>
    <w:rsid w:val="00992EAE"/>
    <w:rsid w:val="0099405E"/>
    <w:rsid w:val="00994961"/>
    <w:rsid w:val="00995473"/>
    <w:rsid w:val="009A2ADB"/>
    <w:rsid w:val="009A6DE2"/>
    <w:rsid w:val="009A6E1C"/>
    <w:rsid w:val="009B0A75"/>
    <w:rsid w:val="009B2813"/>
    <w:rsid w:val="009B4AB8"/>
    <w:rsid w:val="009B707B"/>
    <w:rsid w:val="009B7398"/>
    <w:rsid w:val="009C1F40"/>
    <w:rsid w:val="009C3469"/>
    <w:rsid w:val="009C6D94"/>
    <w:rsid w:val="009D11DB"/>
    <w:rsid w:val="009D1F61"/>
    <w:rsid w:val="009D4223"/>
    <w:rsid w:val="009D73F7"/>
    <w:rsid w:val="009D7DF2"/>
    <w:rsid w:val="009E03DB"/>
    <w:rsid w:val="009E4B88"/>
    <w:rsid w:val="009F05EF"/>
    <w:rsid w:val="009F1372"/>
    <w:rsid w:val="009F41DB"/>
    <w:rsid w:val="009F68C3"/>
    <w:rsid w:val="00A015BE"/>
    <w:rsid w:val="00A02B02"/>
    <w:rsid w:val="00A07509"/>
    <w:rsid w:val="00A127D1"/>
    <w:rsid w:val="00A16158"/>
    <w:rsid w:val="00A20126"/>
    <w:rsid w:val="00A219C8"/>
    <w:rsid w:val="00A30084"/>
    <w:rsid w:val="00A30B6C"/>
    <w:rsid w:val="00A31A6E"/>
    <w:rsid w:val="00A332E8"/>
    <w:rsid w:val="00A368A5"/>
    <w:rsid w:val="00A417AD"/>
    <w:rsid w:val="00A506AF"/>
    <w:rsid w:val="00A52653"/>
    <w:rsid w:val="00A536EA"/>
    <w:rsid w:val="00A54448"/>
    <w:rsid w:val="00A54A03"/>
    <w:rsid w:val="00A56E9B"/>
    <w:rsid w:val="00A57137"/>
    <w:rsid w:val="00A659DB"/>
    <w:rsid w:val="00A73775"/>
    <w:rsid w:val="00A7536D"/>
    <w:rsid w:val="00A80273"/>
    <w:rsid w:val="00A81AA1"/>
    <w:rsid w:val="00A81B3E"/>
    <w:rsid w:val="00A848C9"/>
    <w:rsid w:val="00A85011"/>
    <w:rsid w:val="00A9659C"/>
    <w:rsid w:val="00AA0D8D"/>
    <w:rsid w:val="00AA44D7"/>
    <w:rsid w:val="00AB0DAA"/>
    <w:rsid w:val="00AB1AA9"/>
    <w:rsid w:val="00AB2B27"/>
    <w:rsid w:val="00AB2DEE"/>
    <w:rsid w:val="00AB5056"/>
    <w:rsid w:val="00AB567A"/>
    <w:rsid w:val="00AB5D06"/>
    <w:rsid w:val="00AC0436"/>
    <w:rsid w:val="00AD5EB2"/>
    <w:rsid w:val="00AD6D83"/>
    <w:rsid w:val="00AE11B6"/>
    <w:rsid w:val="00AE5122"/>
    <w:rsid w:val="00AF219D"/>
    <w:rsid w:val="00B007B7"/>
    <w:rsid w:val="00B03D5C"/>
    <w:rsid w:val="00B05F75"/>
    <w:rsid w:val="00B0696B"/>
    <w:rsid w:val="00B15389"/>
    <w:rsid w:val="00B16D44"/>
    <w:rsid w:val="00B17753"/>
    <w:rsid w:val="00B2253A"/>
    <w:rsid w:val="00B231A3"/>
    <w:rsid w:val="00B235DB"/>
    <w:rsid w:val="00B23C18"/>
    <w:rsid w:val="00B30C7D"/>
    <w:rsid w:val="00B354D4"/>
    <w:rsid w:val="00B35B65"/>
    <w:rsid w:val="00B35E89"/>
    <w:rsid w:val="00B36F63"/>
    <w:rsid w:val="00B40683"/>
    <w:rsid w:val="00B42A3C"/>
    <w:rsid w:val="00B501E3"/>
    <w:rsid w:val="00B50350"/>
    <w:rsid w:val="00B5134D"/>
    <w:rsid w:val="00B523F6"/>
    <w:rsid w:val="00B55BF2"/>
    <w:rsid w:val="00B56221"/>
    <w:rsid w:val="00B635DE"/>
    <w:rsid w:val="00B63612"/>
    <w:rsid w:val="00B64151"/>
    <w:rsid w:val="00B66921"/>
    <w:rsid w:val="00B70080"/>
    <w:rsid w:val="00B72BE5"/>
    <w:rsid w:val="00B73B3F"/>
    <w:rsid w:val="00B7417E"/>
    <w:rsid w:val="00B74611"/>
    <w:rsid w:val="00B74E46"/>
    <w:rsid w:val="00B76169"/>
    <w:rsid w:val="00B76A94"/>
    <w:rsid w:val="00B807D8"/>
    <w:rsid w:val="00B81413"/>
    <w:rsid w:val="00B81C4D"/>
    <w:rsid w:val="00B82C8C"/>
    <w:rsid w:val="00B83051"/>
    <w:rsid w:val="00B833C4"/>
    <w:rsid w:val="00B92089"/>
    <w:rsid w:val="00B972F9"/>
    <w:rsid w:val="00B97D41"/>
    <w:rsid w:val="00BA0FE9"/>
    <w:rsid w:val="00BA525E"/>
    <w:rsid w:val="00BA69C1"/>
    <w:rsid w:val="00BA7207"/>
    <w:rsid w:val="00BB0450"/>
    <w:rsid w:val="00BB1006"/>
    <w:rsid w:val="00BB13E2"/>
    <w:rsid w:val="00BB4AC3"/>
    <w:rsid w:val="00BB517A"/>
    <w:rsid w:val="00BB6A52"/>
    <w:rsid w:val="00BB6FDC"/>
    <w:rsid w:val="00BC063C"/>
    <w:rsid w:val="00BC1FA3"/>
    <w:rsid w:val="00BC224C"/>
    <w:rsid w:val="00BC4BCF"/>
    <w:rsid w:val="00BC6D36"/>
    <w:rsid w:val="00BC7264"/>
    <w:rsid w:val="00BC7906"/>
    <w:rsid w:val="00BD01F0"/>
    <w:rsid w:val="00BD14C8"/>
    <w:rsid w:val="00BD30FA"/>
    <w:rsid w:val="00BD41E5"/>
    <w:rsid w:val="00BD4C30"/>
    <w:rsid w:val="00BD6143"/>
    <w:rsid w:val="00BD7D05"/>
    <w:rsid w:val="00BF056D"/>
    <w:rsid w:val="00BF0745"/>
    <w:rsid w:val="00BF1BB7"/>
    <w:rsid w:val="00BF3E62"/>
    <w:rsid w:val="00C01DA9"/>
    <w:rsid w:val="00C0337A"/>
    <w:rsid w:val="00C0645E"/>
    <w:rsid w:val="00C10076"/>
    <w:rsid w:val="00C1071A"/>
    <w:rsid w:val="00C120A1"/>
    <w:rsid w:val="00C12AF1"/>
    <w:rsid w:val="00C14292"/>
    <w:rsid w:val="00C14346"/>
    <w:rsid w:val="00C17275"/>
    <w:rsid w:val="00C24C88"/>
    <w:rsid w:val="00C2728D"/>
    <w:rsid w:val="00C27AB6"/>
    <w:rsid w:val="00C31D6A"/>
    <w:rsid w:val="00C3257B"/>
    <w:rsid w:val="00C4077A"/>
    <w:rsid w:val="00C421FD"/>
    <w:rsid w:val="00C43266"/>
    <w:rsid w:val="00C462F4"/>
    <w:rsid w:val="00C4644A"/>
    <w:rsid w:val="00C46F73"/>
    <w:rsid w:val="00C50AC7"/>
    <w:rsid w:val="00C56351"/>
    <w:rsid w:val="00C57AB4"/>
    <w:rsid w:val="00C60357"/>
    <w:rsid w:val="00C6286C"/>
    <w:rsid w:val="00C62ADE"/>
    <w:rsid w:val="00C641BC"/>
    <w:rsid w:val="00C70228"/>
    <w:rsid w:val="00C754F1"/>
    <w:rsid w:val="00C81378"/>
    <w:rsid w:val="00C81E37"/>
    <w:rsid w:val="00C85427"/>
    <w:rsid w:val="00C85AAE"/>
    <w:rsid w:val="00C902C7"/>
    <w:rsid w:val="00C91FB7"/>
    <w:rsid w:val="00CA3528"/>
    <w:rsid w:val="00CB0DF5"/>
    <w:rsid w:val="00CB4371"/>
    <w:rsid w:val="00CB45B7"/>
    <w:rsid w:val="00CC3751"/>
    <w:rsid w:val="00CC3F20"/>
    <w:rsid w:val="00CC5129"/>
    <w:rsid w:val="00CC51AB"/>
    <w:rsid w:val="00CC5368"/>
    <w:rsid w:val="00CC6569"/>
    <w:rsid w:val="00CD1632"/>
    <w:rsid w:val="00CE4A94"/>
    <w:rsid w:val="00CF319A"/>
    <w:rsid w:val="00CF3E92"/>
    <w:rsid w:val="00CF4A10"/>
    <w:rsid w:val="00CF7AC0"/>
    <w:rsid w:val="00D022C4"/>
    <w:rsid w:val="00D0278E"/>
    <w:rsid w:val="00D02810"/>
    <w:rsid w:val="00D1042C"/>
    <w:rsid w:val="00D15E75"/>
    <w:rsid w:val="00D15E95"/>
    <w:rsid w:val="00D2006F"/>
    <w:rsid w:val="00D21AF8"/>
    <w:rsid w:val="00D22311"/>
    <w:rsid w:val="00D27AE1"/>
    <w:rsid w:val="00D37055"/>
    <w:rsid w:val="00D408EC"/>
    <w:rsid w:val="00D40D43"/>
    <w:rsid w:val="00D43E33"/>
    <w:rsid w:val="00D5099C"/>
    <w:rsid w:val="00D57D74"/>
    <w:rsid w:val="00D604D0"/>
    <w:rsid w:val="00D64AD7"/>
    <w:rsid w:val="00D66529"/>
    <w:rsid w:val="00D673DF"/>
    <w:rsid w:val="00D71857"/>
    <w:rsid w:val="00D7665C"/>
    <w:rsid w:val="00D772F8"/>
    <w:rsid w:val="00D8080D"/>
    <w:rsid w:val="00D91FEA"/>
    <w:rsid w:val="00D92054"/>
    <w:rsid w:val="00D978C3"/>
    <w:rsid w:val="00DA1027"/>
    <w:rsid w:val="00DA52AB"/>
    <w:rsid w:val="00DA7762"/>
    <w:rsid w:val="00DA7A9E"/>
    <w:rsid w:val="00DB0436"/>
    <w:rsid w:val="00DB1C21"/>
    <w:rsid w:val="00DB54E9"/>
    <w:rsid w:val="00DB6331"/>
    <w:rsid w:val="00DB65B3"/>
    <w:rsid w:val="00DC35E6"/>
    <w:rsid w:val="00DC7687"/>
    <w:rsid w:val="00DD28D8"/>
    <w:rsid w:val="00DD3551"/>
    <w:rsid w:val="00DE0EC0"/>
    <w:rsid w:val="00DE189F"/>
    <w:rsid w:val="00DE2BE5"/>
    <w:rsid w:val="00DE43C1"/>
    <w:rsid w:val="00DE6D41"/>
    <w:rsid w:val="00DE71BC"/>
    <w:rsid w:val="00DF18C7"/>
    <w:rsid w:val="00DF1B33"/>
    <w:rsid w:val="00DF2084"/>
    <w:rsid w:val="00DF4606"/>
    <w:rsid w:val="00DF70B0"/>
    <w:rsid w:val="00E02174"/>
    <w:rsid w:val="00E0248D"/>
    <w:rsid w:val="00E06E3B"/>
    <w:rsid w:val="00E10032"/>
    <w:rsid w:val="00E11976"/>
    <w:rsid w:val="00E14378"/>
    <w:rsid w:val="00E14549"/>
    <w:rsid w:val="00E1463E"/>
    <w:rsid w:val="00E200FB"/>
    <w:rsid w:val="00E20287"/>
    <w:rsid w:val="00E24076"/>
    <w:rsid w:val="00E242C7"/>
    <w:rsid w:val="00E25FFE"/>
    <w:rsid w:val="00E2623B"/>
    <w:rsid w:val="00E27955"/>
    <w:rsid w:val="00E30FF8"/>
    <w:rsid w:val="00E32077"/>
    <w:rsid w:val="00E320CB"/>
    <w:rsid w:val="00E36C4F"/>
    <w:rsid w:val="00E40CA4"/>
    <w:rsid w:val="00E410F5"/>
    <w:rsid w:val="00E52732"/>
    <w:rsid w:val="00E537D2"/>
    <w:rsid w:val="00E64F69"/>
    <w:rsid w:val="00E6535C"/>
    <w:rsid w:val="00E65894"/>
    <w:rsid w:val="00E701A3"/>
    <w:rsid w:val="00E706FB"/>
    <w:rsid w:val="00E706FE"/>
    <w:rsid w:val="00E707F6"/>
    <w:rsid w:val="00E7373E"/>
    <w:rsid w:val="00E7374B"/>
    <w:rsid w:val="00E73B18"/>
    <w:rsid w:val="00E818B1"/>
    <w:rsid w:val="00E849E9"/>
    <w:rsid w:val="00E90C76"/>
    <w:rsid w:val="00E92552"/>
    <w:rsid w:val="00EA7ED4"/>
    <w:rsid w:val="00EB0201"/>
    <w:rsid w:val="00EB0625"/>
    <w:rsid w:val="00EB1241"/>
    <w:rsid w:val="00EB36C6"/>
    <w:rsid w:val="00EB5A48"/>
    <w:rsid w:val="00EC7CF1"/>
    <w:rsid w:val="00ED16B1"/>
    <w:rsid w:val="00ED2C66"/>
    <w:rsid w:val="00ED3D54"/>
    <w:rsid w:val="00ED4719"/>
    <w:rsid w:val="00ED531A"/>
    <w:rsid w:val="00EE0F25"/>
    <w:rsid w:val="00EE2D50"/>
    <w:rsid w:val="00EE30AB"/>
    <w:rsid w:val="00EE450C"/>
    <w:rsid w:val="00EF0475"/>
    <w:rsid w:val="00EF0582"/>
    <w:rsid w:val="00EF2E5B"/>
    <w:rsid w:val="00EF491D"/>
    <w:rsid w:val="00EF6757"/>
    <w:rsid w:val="00F02843"/>
    <w:rsid w:val="00F036CC"/>
    <w:rsid w:val="00F06E82"/>
    <w:rsid w:val="00F0753B"/>
    <w:rsid w:val="00F11771"/>
    <w:rsid w:val="00F12087"/>
    <w:rsid w:val="00F1281B"/>
    <w:rsid w:val="00F1416A"/>
    <w:rsid w:val="00F1559E"/>
    <w:rsid w:val="00F20D99"/>
    <w:rsid w:val="00F20FD7"/>
    <w:rsid w:val="00F22EC7"/>
    <w:rsid w:val="00F25DA5"/>
    <w:rsid w:val="00F27275"/>
    <w:rsid w:val="00F33CBD"/>
    <w:rsid w:val="00F371E0"/>
    <w:rsid w:val="00F52722"/>
    <w:rsid w:val="00F53588"/>
    <w:rsid w:val="00F540AE"/>
    <w:rsid w:val="00F54873"/>
    <w:rsid w:val="00F60C3E"/>
    <w:rsid w:val="00F61CCF"/>
    <w:rsid w:val="00F6377B"/>
    <w:rsid w:val="00F666AC"/>
    <w:rsid w:val="00F73085"/>
    <w:rsid w:val="00F7424A"/>
    <w:rsid w:val="00F751CC"/>
    <w:rsid w:val="00F76185"/>
    <w:rsid w:val="00F76852"/>
    <w:rsid w:val="00F77A31"/>
    <w:rsid w:val="00F77A93"/>
    <w:rsid w:val="00F9078F"/>
    <w:rsid w:val="00F92854"/>
    <w:rsid w:val="00F939CA"/>
    <w:rsid w:val="00F9500B"/>
    <w:rsid w:val="00FA2619"/>
    <w:rsid w:val="00FA6DBF"/>
    <w:rsid w:val="00FB0FB7"/>
    <w:rsid w:val="00FB2CEF"/>
    <w:rsid w:val="00FC205F"/>
    <w:rsid w:val="00FC212E"/>
    <w:rsid w:val="00FC24F3"/>
    <w:rsid w:val="00FC3DDC"/>
    <w:rsid w:val="00FC699E"/>
    <w:rsid w:val="00FD0466"/>
    <w:rsid w:val="00FD2C8B"/>
    <w:rsid w:val="00FD4D97"/>
    <w:rsid w:val="00FD72DB"/>
    <w:rsid w:val="00FE6A23"/>
    <w:rsid w:val="00FF17C3"/>
    <w:rsid w:val="00FF2048"/>
    <w:rsid w:val="00FF36E4"/>
    <w:rsid w:val="00FF556B"/>
    <w:rsid w:val="00FF7F88"/>
    <w:rsid w:val="0551B83F"/>
    <w:rsid w:val="0BCCD7C5"/>
    <w:rsid w:val="19842FF6"/>
    <w:rsid w:val="1F4A99C3"/>
    <w:rsid w:val="231971C3"/>
    <w:rsid w:val="23FF210D"/>
    <w:rsid w:val="2485AA54"/>
    <w:rsid w:val="268E8190"/>
    <w:rsid w:val="3130AEAD"/>
    <w:rsid w:val="317628B8"/>
    <w:rsid w:val="39B69EA8"/>
    <w:rsid w:val="43C328F8"/>
    <w:rsid w:val="45243D6B"/>
    <w:rsid w:val="49E09797"/>
    <w:rsid w:val="5D08B4AF"/>
    <w:rsid w:val="681ADD04"/>
    <w:rsid w:val="6E99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9A245"/>
  <w15:chartTrackingRefBased/>
  <w15:docId w15:val="{861C1296-060A-48F4-8221-4773416B0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51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48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4E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64364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851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1FE"/>
  </w:style>
  <w:style w:type="paragraph" w:styleId="Footer">
    <w:name w:val="footer"/>
    <w:basedOn w:val="Normal"/>
    <w:link w:val="FooterChar"/>
    <w:uiPriority w:val="99"/>
    <w:unhideWhenUsed/>
    <w:rsid w:val="009851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1FE"/>
  </w:style>
  <w:style w:type="character" w:customStyle="1" w:styleId="Heading1Char">
    <w:name w:val="Heading 1 Char"/>
    <w:basedOn w:val="DefaultParagraphFont"/>
    <w:link w:val="Heading1"/>
    <w:uiPriority w:val="9"/>
    <w:rsid w:val="009851F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NormalWeb">
    <w:name w:val="Normal (Web)"/>
    <w:basedOn w:val="Normal"/>
    <w:uiPriority w:val="99"/>
    <w:semiHidden/>
    <w:unhideWhenUsed/>
    <w:rsid w:val="000612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8B6428"/>
    <w:pPr>
      <w:outlineLvl w:val="9"/>
    </w:pPr>
  </w:style>
  <w:style w:type="paragraph" w:styleId="ListParagraph">
    <w:name w:val="List Paragraph"/>
    <w:basedOn w:val="Normal"/>
    <w:uiPriority w:val="34"/>
    <w:qFormat/>
    <w:rsid w:val="008B6428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842FA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42F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37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377B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948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494866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B74E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34B8C"/>
    <w:pPr>
      <w:spacing w:after="100"/>
      <w:ind w:left="440"/>
    </w:pPr>
  </w:style>
  <w:style w:type="paragraph" w:styleId="PlainText">
    <w:name w:val="Plain Text"/>
    <w:basedOn w:val="Normal"/>
    <w:link w:val="PlainTextChar"/>
    <w:uiPriority w:val="99"/>
    <w:unhideWhenUsed/>
    <w:rsid w:val="000D0EC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0D0ECF"/>
    <w:rPr>
      <w:rFonts w:ascii="Consolas" w:hAnsi="Consolas"/>
      <w:sz w:val="21"/>
      <w:szCs w:val="21"/>
    </w:rPr>
  </w:style>
  <w:style w:type="paragraph" w:customStyle="1" w:styleId="Default">
    <w:name w:val="Default"/>
    <w:rsid w:val="0028169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64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75F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75F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75F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5F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5F4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7358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82661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0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8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50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5021836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45228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23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43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350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51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5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5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210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59222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643737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018551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7273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886388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58396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44478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91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6534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en.wikipedia.org/wiki/Colorado_Buffaloes_football" TargetMode="External"/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en.wikipedia.org/wiki/Colorado_Buffaloes_football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dc78176-0aa7-48cb-bce0-f6ad3844ead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3DD240E679CE4E91A4CCF47F558473" ma:contentTypeVersion="6" ma:contentTypeDescription="Create a new document." ma:contentTypeScope="" ma:versionID="5960f8a2fd881572313173ef93002ef8">
  <xsd:schema xmlns:xsd="http://www.w3.org/2001/XMLSchema" xmlns:xs="http://www.w3.org/2001/XMLSchema" xmlns:p="http://schemas.microsoft.com/office/2006/metadata/properties" xmlns:ns3="6dc78176-0aa7-48cb-bce0-f6ad3844ead7" xmlns:ns4="453b2298-32ff-4db2-9f02-8b177f75be33" targetNamespace="http://schemas.microsoft.com/office/2006/metadata/properties" ma:root="true" ma:fieldsID="91d01e79e849541b950a4cd8cffca59a" ns3:_="" ns4:_="">
    <xsd:import namespace="6dc78176-0aa7-48cb-bce0-f6ad3844ead7"/>
    <xsd:import namespace="453b2298-32ff-4db2-9f02-8b177f75be3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78176-0aa7-48cb-bce0-f6ad3844ea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3b2298-32ff-4db2-9f02-8b177f75be3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D373B8-B582-4CA4-8C3A-57A65E6C13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771D98-1771-47B6-80C2-6533ACDCDC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244D66-7969-4B8E-901F-BC5542C8BEBD}">
  <ds:schemaRefs>
    <ds:schemaRef ds:uri="http://schemas.microsoft.com/office/2006/metadata/properties"/>
    <ds:schemaRef ds:uri="http://schemas.microsoft.com/office/infopath/2007/PartnerControls"/>
    <ds:schemaRef ds:uri="6dc78176-0aa7-48cb-bce0-f6ad3844ead7"/>
  </ds:schemaRefs>
</ds:datastoreItem>
</file>

<file path=customXml/itemProps4.xml><?xml version="1.0" encoding="utf-8"?>
<ds:datastoreItem xmlns:ds="http://schemas.openxmlformats.org/officeDocument/2006/customXml" ds:itemID="{5EAA8151-F50B-43E9-9363-A7E898962F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c78176-0aa7-48cb-bce0-f6ad3844ead7"/>
    <ds:schemaRef ds:uri="453b2298-32ff-4db2-9f02-8b177f75be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Links>
    <vt:vector size="60" baseType="variant"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5177682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5177681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5177680</vt:lpwstr>
      </vt:variant>
      <vt:variant>
        <vt:i4>117970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5177679</vt:lpwstr>
      </vt:variant>
      <vt:variant>
        <vt:i4>11797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5177678</vt:lpwstr>
      </vt:variant>
      <vt:variant>
        <vt:i4>117970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5177677</vt:lpwstr>
      </vt:variant>
      <vt:variant>
        <vt:i4>11797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5177676</vt:lpwstr>
      </vt:variant>
      <vt:variant>
        <vt:i4>11797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5177675</vt:lpwstr>
      </vt:variant>
      <vt:variant>
        <vt:i4>11797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5177674</vt:lpwstr>
      </vt:variant>
      <vt:variant>
        <vt:i4>11797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51776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esh Deshpande</dc:creator>
  <cp:keywords/>
  <dc:description/>
  <cp:lastModifiedBy>Devang Boradhara</cp:lastModifiedBy>
  <cp:revision>3</cp:revision>
  <cp:lastPrinted>2023-09-10T02:15:00Z</cp:lastPrinted>
  <dcterms:created xsi:type="dcterms:W3CDTF">2023-09-10T02:16:00Z</dcterms:created>
  <dcterms:modified xsi:type="dcterms:W3CDTF">2023-09-23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3DD240E679CE4E91A4CCF47F558473</vt:lpwstr>
  </property>
</Properties>
</file>